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E3ABD" w14:textId="02EE5E4D" w:rsidR="00B136ED" w:rsidRPr="00774841" w:rsidRDefault="00B859EF" w:rsidP="006D149E">
      <w:pPr>
        <w:spacing w:before="0" w:after="0"/>
        <w:rPr>
          <w:rFonts w:ascii="Montserrat" w:hAnsi="Montserrat" w:cstheme="minorHAnsi"/>
          <w:bCs/>
        </w:rPr>
      </w:pPr>
      <w:r w:rsidRPr="00774841">
        <w:rPr>
          <w:rFonts w:ascii="Montserrat" w:hAnsi="Montserrat" w:cstheme="minorBidi"/>
        </w:rPr>
        <w:t xml:space="preserve">Describe the current situation and the problem your project is trying to address </w:t>
      </w:r>
      <w:bookmarkStart w:id="0" w:name="_Hlk182317221"/>
      <w:r w:rsidRPr="00774841">
        <w:rPr>
          <w:rFonts w:ascii="Montserrat" w:hAnsi="Montserrat" w:cstheme="minorBidi"/>
        </w:rPr>
        <w:t xml:space="preserve">in terms of the </w:t>
      </w:r>
      <w:r w:rsidRPr="00774841">
        <w:rPr>
          <w:rFonts w:ascii="Montserrat" w:hAnsi="Montserrat" w:cstheme="minorBidi"/>
          <w:b/>
          <w:bCs/>
        </w:rPr>
        <w:t>marine environment and its relationship with multi-dimensional poverty</w:t>
      </w:r>
      <w:bookmarkEnd w:id="0"/>
      <w:r w:rsidRPr="00774841">
        <w:rPr>
          <w:rFonts w:ascii="Montserrat" w:hAnsi="Montserrat" w:cstheme="minorBidi"/>
        </w:rPr>
        <w:t>.</w:t>
      </w:r>
      <w:r w:rsidR="00B136ED">
        <w:rPr>
          <w:rFonts w:ascii="Montserrat" w:hAnsi="Montserrat" w:cstheme="minorHAnsi"/>
          <w:bCs/>
        </w:rPr>
        <w:t xml:space="preserve"> </w:t>
      </w:r>
      <w:r w:rsidR="00B136ED" w:rsidRPr="00B136ED">
        <w:rPr>
          <w:rFonts w:ascii="Montserrat" w:hAnsi="Montserrat" w:cstheme="minorHAnsi"/>
          <w:bCs/>
        </w:rPr>
        <w:t xml:space="preserve">(Max </w:t>
      </w:r>
      <w:r w:rsidR="009919BE">
        <w:rPr>
          <w:rFonts w:ascii="Montserrat" w:hAnsi="Montserrat" w:cstheme="minorHAnsi"/>
          <w:bCs/>
        </w:rPr>
        <w:t>10</w:t>
      </w:r>
      <w:r w:rsidR="00B136ED" w:rsidRPr="00B136ED">
        <w:rPr>
          <w:rFonts w:ascii="Montserrat" w:hAnsi="Montserrat" w:cstheme="minorHAnsi"/>
          <w:bCs/>
        </w:rPr>
        <w:t>0 words)</w:t>
      </w:r>
      <w:r w:rsidR="00B136ED">
        <w:rPr>
          <w:rFonts w:ascii="Montserrat" w:hAnsi="Montserrat" w:cstheme="minorHAnsi"/>
          <w:bCs/>
        </w:rPr>
        <w:t xml:space="preserve"> </w:t>
        <w:br/>
        <w:br/>
        <w:t>The marine environment in East Kalimantan, Indonesia, particularly the Mahakam Delta, faces significant degradation due to unsustainable practices like aquaculture and land conversion, harming biodiversity and local livelihoods. The **NEW MAHAKAM project** and **FOREST Programme** aim to restore mangrove ecosystems, promote sustainable aquaculture, empower communities, and enhance resilience to climate change. By integrating ecological restoration with sustainable economic practices and community engagement, the project seeks to address multi-dimensional poverty while fostering long-term environmental sustainability and improving the quality of life for local residents.</w:t>
      </w:r>
    </w:p>
    <w:sectPr w:rsidR="00B136ED" w:rsidRPr="00774841" w:rsidSect="003D11CC">
      <w:headerReference w:type="even" r:id="rId12"/>
      <w:headerReference w:type="default" r:id="rId13"/>
      <w:footerReference w:type="even" r:id="rId14"/>
      <w:footerReference w:type="default" r:id="rId15"/>
      <w:headerReference w:type="first" r:id="rId16"/>
      <w:footerReference w:type="first" r:id="rId17"/>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C85EC" w14:textId="77777777" w:rsidR="00AD3F16" w:rsidRDefault="00AD3F16" w:rsidP="005E72DF">
      <w:r>
        <w:separator/>
      </w:r>
    </w:p>
  </w:endnote>
  <w:endnote w:type="continuationSeparator" w:id="0">
    <w:p w14:paraId="1DFDB032" w14:textId="77777777" w:rsidR="00AD3F16" w:rsidRDefault="00AD3F16" w:rsidP="005E72DF">
      <w:r>
        <w:continuationSeparator/>
      </w:r>
    </w:p>
  </w:endnote>
  <w:endnote w:type="continuationNotice" w:id="1">
    <w:p w14:paraId="1770474C" w14:textId="77777777" w:rsidR="00AD3F16" w:rsidRDefault="00AD3F1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1D82" w14:textId="77777777" w:rsidR="00AD3F16" w:rsidRDefault="00AD3F16" w:rsidP="005E72DF">
      <w:r>
        <w:separator/>
      </w:r>
    </w:p>
  </w:footnote>
  <w:footnote w:type="continuationSeparator" w:id="0">
    <w:p w14:paraId="2AA15C04" w14:textId="77777777" w:rsidR="00AD3F16" w:rsidRDefault="00AD3F16" w:rsidP="005E72DF">
      <w:r>
        <w:continuationSeparator/>
      </w:r>
    </w:p>
  </w:footnote>
  <w:footnote w:type="continuationNotice" w:id="1">
    <w:p w14:paraId="2B1A5863" w14:textId="77777777" w:rsidR="00AD3F16" w:rsidRDefault="00AD3F1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4CB7"/>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40F"/>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5FEC"/>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256"/>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1A5"/>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47C"/>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468"/>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9BE"/>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3F16"/>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6ED"/>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9EF"/>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0CE3"/>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4A45"/>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d1117845-93f6-4da3-abaa-fcb4fa669c78" ContentTypeId="0x010100A5BF1C78D9F64B679A5EBDE1C6598EBC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5.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4.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customXml/itemProps5.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Words>
  <Characters>159</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5</cp:revision>
  <cp:lastPrinted>2004-08-01T11:40:00Z</cp:lastPrinted>
  <dcterms:created xsi:type="dcterms:W3CDTF">2025-04-22T10:59:00Z</dcterms:created>
  <dcterms:modified xsi:type="dcterms:W3CDTF">2025-04-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